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2179A6" w14:textId="77777777" w:rsidR="00B3205F" w:rsidRDefault="00F129C0">
      <w:r>
        <w:t xml:space="preserve">Information regarding the appeal  </w:t>
      </w:r>
    </w:p>
    <w:tbl>
      <w:tblPr>
        <w:tblStyle w:val="TableGrid"/>
        <w:tblW w:w="9124" w:type="dxa"/>
        <w:tblInd w:w="-108" w:type="dxa"/>
        <w:tblCellMar>
          <w:top w:w="46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265"/>
        <w:gridCol w:w="2164"/>
        <w:gridCol w:w="1753"/>
        <w:gridCol w:w="1991"/>
        <w:gridCol w:w="1951"/>
      </w:tblGrid>
      <w:tr w:rsidR="000B4E8A" w14:paraId="653B63C7" w14:textId="7D5B65FE" w:rsidTr="000B4E8A">
        <w:trPr>
          <w:trHeight w:val="475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4A8DA" w14:textId="77777777" w:rsidR="000B4E8A" w:rsidRDefault="000B4E8A">
            <w:r>
              <w:rPr>
                <w:sz w:val="22"/>
              </w:rPr>
              <w:t xml:space="preserve">Index No 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E7AF9" w14:textId="77777777" w:rsidR="000B4E8A" w:rsidRDefault="000B4E8A">
            <w:pPr>
              <w:ind w:left="1"/>
            </w:pPr>
            <w:r>
              <w:rPr>
                <w:sz w:val="22"/>
              </w:rPr>
              <w:t xml:space="preserve">Student Name </w:t>
            </w: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0A31B" w14:textId="77777777" w:rsidR="000B4E8A" w:rsidRDefault="000B4E8A">
            <w:pPr>
              <w:ind w:left="8"/>
              <w:jc w:val="center"/>
            </w:pPr>
            <w:r>
              <w:rPr>
                <w:sz w:val="22"/>
              </w:rPr>
              <w:t xml:space="preserve">Selected Program </w:t>
            </w:r>
          </w:p>
        </w:tc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E3E5D" w14:textId="77777777" w:rsidR="000B4E8A" w:rsidRDefault="000B4E8A">
            <w:pPr>
              <w:ind w:left="8"/>
              <w:jc w:val="center"/>
            </w:pPr>
            <w:r>
              <w:rPr>
                <w:sz w:val="22"/>
              </w:rPr>
              <w:t xml:space="preserve">Choice </w:t>
            </w:r>
          </w:p>
        </w:tc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DFD923" w14:textId="77777777" w:rsidR="000B4E8A" w:rsidRDefault="000B4E8A">
            <w:pPr>
              <w:ind w:left="8"/>
              <w:jc w:val="center"/>
              <w:rPr>
                <w:sz w:val="22"/>
              </w:rPr>
            </w:pPr>
            <w:r>
              <w:rPr>
                <w:sz w:val="22"/>
              </w:rPr>
              <w:t>Recommendation/</w:t>
            </w:r>
          </w:p>
          <w:p w14:paraId="3664AF32" w14:textId="4FEC4A01" w:rsidR="000B4E8A" w:rsidRDefault="000B4E8A">
            <w:pPr>
              <w:ind w:left="8"/>
              <w:jc w:val="center"/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</w:tr>
      <w:tr w:rsidR="000B4E8A" w14:paraId="75F279F6" w14:textId="4FA1E502" w:rsidTr="00B81935">
        <w:trPr>
          <w:trHeight w:val="278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326FBC02" w14:textId="77777777" w:rsidR="000B4E8A" w:rsidRPr="00B81935" w:rsidRDefault="000B4E8A" w:rsidP="00A71979">
            <w:pPr>
              <w:rPr>
                <w:color w:val="auto"/>
                <w:highlight w:val="green"/>
              </w:rPr>
            </w:pPr>
            <w:r w:rsidRPr="00B81935">
              <w:rPr>
                <w:b w:val="0"/>
                <w:color w:val="auto"/>
                <w:sz w:val="22"/>
              </w:rPr>
              <w:t xml:space="preserve">16GES848 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038C7617" w14:textId="77777777" w:rsidR="000B4E8A" w:rsidRPr="00B81935" w:rsidRDefault="000B4E8A" w:rsidP="00A71979">
            <w:pPr>
              <w:ind w:left="1"/>
              <w:rPr>
                <w:color w:val="auto"/>
              </w:rPr>
            </w:pPr>
            <w:r w:rsidRPr="00B81935">
              <w:rPr>
                <w:b w:val="0"/>
                <w:color w:val="auto"/>
                <w:sz w:val="22"/>
              </w:rPr>
              <w:t xml:space="preserve">U. </w:t>
            </w:r>
            <w:proofErr w:type="spellStart"/>
            <w:r w:rsidRPr="00B81935">
              <w:rPr>
                <w:b w:val="0"/>
                <w:color w:val="auto"/>
                <w:sz w:val="22"/>
              </w:rPr>
              <w:t>Gunasekara</w:t>
            </w:r>
            <w:proofErr w:type="spellEnd"/>
            <w:r w:rsidRPr="00B81935">
              <w:rPr>
                <w:b w:val="0"/>
                <w:color w:val="auto"/>
                <w:sz w:val="22"/>
              </w:rPr>
              <w:t xml:space="preserve"> </w:t>
            </w: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3E9B1045" w14:textId="3D932984" w:rsidR="000B4E8A" w:rsidRPr="00B81935" w:rsidRDefault="000F1F98" w:rsidP="00A71979">
            <w:pPr>
              <w:rPr>
                <w:color w:val="auto"/>
              </w:rPr>
            </w:pPr>
            <w:r w:rsidRPr="00B81935">
              <w:rPr>
                <w:b w:val="0"/>
                <w:color w:val="auto"/>
                <w:sz w:val="22"/>
              </w:rPr>
              <w:t>RS</w:t>
            </w:r>
          </w:p>
        </w:tc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5DCBFE95" w14:textId="395F30A5" w:rsidR="000B4E8A" w:rsidRPr="00B81935" w:rsidRDefault="000F1F98" w:rsidP="00A71979">
            <w:pPr>
              <w:rPr>
                <w:color w:val="auto"/>
              </w:rPr>
            </w:pPr>
            <w:r w:rsidRPr="00B81935">
              <w:rPr>
                <w:b w:val="0"/>
                <w:color w:val="auto"/>
                <w:sz w:val="22"/>
              </w:rPr>
              <w:t>LM</w:t>
            </w:r>
            <w:r w:rsidR="000B4E8A" w:rsidRPr="00B81935">
              <w:rPr>
                <w:b w:val="0"/>
                <w:color w:val="auto"/>
                <w:sz w:val="22"/>
              </w:rPr>
              <w:t xml:space="preserve"> </w:t>
            </w:r>
          </w:p>
        </w:tc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0DB6162" w14:textId="7AE598B2" w:rsidR="000B4E8A" w:rsidRPr="00B81935" w:rsidRDefault="00446304" w:rsidP="00A71979">
            <w:pPr>
              <w:rPr>
                <w:b w:val="0"/>
                <w:color w:val="auto"/>
                <w:sz w:val="22"/>
              </w:rPr>
            </w:pPr>
            <w:r w:rsidRPr="00B81935">
              <w:rPr>
                <w:b w:val="0"/>
                <w:color w:val="auto"/>
                <w:sz w:val="22"/>
              </w:rPr>
              <w:t>Yes</w:t>
            </w:r>
            <w:r w:rsidR="00B81935">
              <w:rPr>
                <w:b w:val="0"/>
                <w:color w:val="auto"/>
                <w:sz w:val="22"/>
              </w:rPr>
              <w:t xml:space="preserve"> </w:t>
            </w:r>
          </w:p>
        </w:tc>
      </w:tr>
      <w:tr w:rsidR="000B4E8A" w14:paraId="7B5F6468" w14:textId="4B33B668" w:rsidTr="00B81935">
        <w:trPr>
          <w:trHeight w:val="278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723DB86B" w14:textId="77777777" w:rsidR="000B4E8A" w:rsidRDefault="000B4E8A" w:rsidP="00A71979">
            <w:r>
              <w:rPr>
                <w:b w:val="0"/>
                <w:sz w:val="22"/>
              </w:rPr>
              <w:t xml:space="preserve">16GES894 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44D8C9FF" w14:textId="77777777" w:rsidR="000B4E8A" w:rsidRDefault="000B4E8A" w:rsidP="00A71979">
            <w:pPr>
              <w:ind w:left="1"/>
            </w:pPr>
            <w:r>
              <w:rPr>
                <w:b w:val="0"/>
                <w:sz w:val="22"/>
              </w:rPr>
              <w:t xml:space="preserve">T. </w:t>
            </w:r>
            <w:proofErr w:type="spellStart"/>
            <w:r>
              <w:rPr>
                <w:b w:val="0"/>
                <w:sz w:val="22"/>
              </w:rPr>
              <w:t>Thuthikan</w:t>
            </w:r>
            <w:proofErr w:type="spellEnd"/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4BCA0F7B" w14:textId="6E734AA0" w:rsidR="000B4E8A" w:rsidRDefault="000F1F98" w:rsidP="00A71979">
            <w:r>
              <w:rPr>
                <w:b w:val="0"/>
                <w:sz w:val="22"/>
              </w:rPr>
              <w:t>RS</w:t>
            </w:r>
            <w:r w:rsidR="000B4E8A">
              <w:rPr>
                <w:b w:val="0"/>
                <w:sz w:val="22"/>
              </w:rPr>
              <w:t xml:space="preserve"> </w:t>
            </w:r>
          </w:p>
        </w:tc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21C0C557" w14:textId="77777777" w:rsidR="000B4E8A" w:rsidRDefault="000B4E8A" w:rsidP="00A71979">
            <w:r>
              <w:rPr>
                <w:b w:val="0"/>
                <w:sz w:val="22"/>
              </w:rPr>
              <w:t xml:space="preserve">Surveying Geodesy </w:t>
            </w:r>
          </w:p>
        </w:tc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9E98A67" w14:textId="06B8EA6E" w:rsidR="000B4E8A" w:rsidRDefault="00B81935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Yes (Conditional)</w:t>
            </w:r>
          </w:p>
        </w:tc>
      </w:tr>
      <w:tr w:rsidR="000B4E8A" w14:paraId="403E8C91" w14:textId="2F6F43FF" w:rsidTr="00B81935">
        <w:trPr>
          <w:trHeight w:val="547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59BE6C4" w14:textId="77777777" w:rsidR="000B4E8A" w:rsidRDefault="000B4E8A" w:rsidP="00A71979">
            <w:r>
              <w:rPr>
                <w:b w:val="0"/>
                <w:sz w:val="22"/>
              </w:rPr>
              <w:t xml:space="preserve">16GES887 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8F09FC8" w14:textId="77777777" w:rsidR="000B4E8A" w:rsidRDefault="000B4E8A" w:rsidP="00A71979">
            <w:pPr>
              <w:ind w:left="1"/>
            </w:pPr>
            <w:r>
              <w:rPr>
                <w:b w:val="0"/>
                <w:sz w:val="22"/>
              </w:rPr>
              <w:t xml:space="preserve">A.G.K. </w:t>
            </w:r>
            <w:proofErr w:type="spellStart"/>
            <w:r>
              <w:rPr>
                <w:b w:val="0"/>
                <w:sz w:val="22"/>
              </w:rPr>
              <w:t>Shavinda</w:t>
            </w:r>
            <w:proofErr w:type="spellEnd"/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622E866F" w14:textId="77777777" w:rsidR="000B4E8A" w:rsidRDefault="000B4E8A" w:rsidP="00A71979">
            <w:r>
              <w:rPr>
                <w:b w:val="0"/>
                <w:sz w:val="22"/>
              </w:rPr>
              <w:t xml:space="preserve">GIS </w:t>
            </w:r>
          </w:p>
        </w:tc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2DE834CE" w14:textId="77777777" w:rsidR="000B4E8A" w:rsidRDefault="000B4E8A" w:rsidP="00A71979">
            <w:r>
              <w:rPr>
                <w:b w:val="0"/>
                <w:sz w:val="22"/>
              </w:rPr>
              <w:t xml:space="preserve">Hydrographic Surveying  </w:t>
            </w:r>
          </w:p>
        </w:tc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5A90586A" w14:textId="18AFA305" w:rsidR="000B4E8A" w:rsidRDefault="00B81935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yes</w:t>
            </w:r>
          </w:p>
        </w:tc>
      </w:tr>
      <w:tr w:rsidR="000B4E8A" w14:paraId="6F15DC47" w14:textId="6E9CBEFC" w:rsidTr="00B81935">
        <w:trPr>
          <w:trHeight w:val="278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3AA36653" w14:textId="77777777" w:rsidR="000B4E8A" w:rsidRDefault="000B4E8A" w:rsidP="00A71979">
            <w:r>
              <w:rPr>
                <w:b w:val="0"/>
                <w:sz w:val="22"/>
              </w:rPr>
              <w:t xml:space="preserve">16GES885 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29995B37" w14:textId="77777777" w:rsidR="000B4E8A" w:rsidRDefault="000B4E8A" w:rsidP="00A71979">
            <w:pPr>
              <w:ind w:left="1"/>
            </w:pPr>
            <w:proofErr w:type="spellStart"/>
            <w:r>
              <w:rPr>
                <w:b w:val="0"/>
                <w:sz w:val="22"/>
              </w:rPr>
              <w:t>S.Shabenthan</w:t>
            </w:r>
            <w:proofErr w:type="spellEnd"/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7B4D1762" w14:textId="77777777" w:rsidR="000B4E8A" w:rsidRDefault="000B4E8A" w:rsidP="00A71979">
            <w:r>
              <w:rPr>
                <w:b w:val="0"/>
                <w:sz w:val="22"/>
              </w:rPr>
              <w:t xml:space="preserve">GIS </w:t>
            </w:r>
          </w:p>
        </w:tc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5786F29A" w14:textId="77777777" w:rsidR="000B4E8A" w:rsidRDefault="000B4E8A" w:rsidP="00A71979">
            <w:r>
              <w:rPr>
                <w:b w:val="0"/>
                <w:sz w:val="22"/>
              </w:rPr>
              <w:t xml:space="preserve">Surveying Geodesy </w:t>
            </w:r>
          </w:p>
        </w:tc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0E57B9A5" w14:textId="3C765222" w:rsidR="000B4E8A" w:rsidRDefault="00B81935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Yes (conditional)</w:t>
            </w:r>
          </w:p>
        </w:tc>
      </w:tr>
      <w:tr w:rsidR="000B4E8A" w14:paraId="7140649E" w14:textId="5679983A" w:rsidTr="00B81935">
        <w:trPr>
          <w:trHeight w:val="278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34B083EF" w14:textId="77777777" w:rsidR="000B4E8A" w:rsidRDefault="000B4E8A" w:rsidP="00A71979">
            <w:r>
              <w:rPr>
                <w:b w:val="0"/>
                <w:sz w:val="22"/>
              </w:rPr>
              <w:t xml:space="preserve">16GES898 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72C23047" w14:textId="77777777" w:rsidR="000B4E8A" w:rsidRDefault="000B4E8A" w:rsidP="00A71979">
            <w:pPr>
              <w:ind w:left="1"/>
            </w:pPr>
            <w:r>
              <w:rPr>
                <w:b w:val="0"/>
                <w:sz w:val="22"/>
              </w:rPr>
              <w:t xml:space="preserve">R.H. </w:t>
            </w:r>
            <w:proofErr w:type="spellStart"/>
            <w:r>
              <w:rPr>
                <w:b w:val="0"/>
                <w:sz w:val="22"/>
              </w:rPr>
              <w:t>Wengappuli</w:t>
            </w:r>
            <w:proofErr w:type="spellEnd"/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EC30670" w14:textId="77777777" w:rsidR="000B4E8A" w:rsidRDefault="000B4E8A" w:rsidP="00A71979">
            <w:r>
              <w:rPr>
                <w:b w:val="0"/>
                <w:sz w:val="22"/>
              </w:rPr>
              <w:t xml:space="preserve">GIS </w:t>
            </w:r>
          </w:p>
        </w:tc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3ADAA6DE" w14:textId="77777777" w:rsidR="000B4E8A" w:rsidRDefault="000B4E8A" w:rsidP="00A71979">
            <w:r>
              <w:rPr>
                <w:b w:val="0"/>
                <w:sz w:val="22"/>
              </w:rPr>
              <w:t xml:space="preserve">Surveying Geodesy </w:t>
            </w:r>
          </w:p>
        </w:tc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1D1C622" w14:textId="48D2A01D" w:rsidR="000B4E8A" w:rsidRDefault="00446304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Yes</w:t>
            </w:r>
          </w:p>
        </w:tc>
      </w:tr>
      <w:tr w:rsidR="000B4E8A" w14:paraId="50FD0FC1" w14:textId="37AAD0C2" w:rsidTr="00B81935">
        <w:trPr>
          <w:trHeight w:val="278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4E60F6A9" w14:textId="77777777" w:rsidR="000B4E8A" w:rsidRDefault="000B4E8A" w:rsidP="00A71979">
            <w:r>
              <w:rPr>
                <w:b w:val="0"/>
                <w:sz w:val="22"/>
              </w:rPr>
              <w:t xml:space="preserve">16GES915 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78E39592" w14:textId="77777777" w:rsidR="000B4E8A" w:rsidRDefault="000B4E8A" w:rsidP="00A71979">
            <w:pPr>
              <w:ind w:left="1"/>
            </w:pPr>
            <w:proofErr w:type="spellStart"/>
            <w:r>
              <w:rPr>
                <w:b w:val="0"/>
                <w:sz w:val="22"/>
              </w:rPr>
              <w:t>S.Gowsy</w:t>
            </w:r>
            <w:proofErr w:type="spellEnd"/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4DEDFC9F" w14:textId="77777777" w:rsidR="000B4E8A" w:rsidRDefault="000B4E8A" w:rsidP="00A71979">
            <w:r>
              <w:rPr>
                <w:b w:val="0"/>
                <w:sz w:val="22"/>
              </w:rPr>
              <w:t xml:space="preserve">GIS </w:t>
            </w:r>
          </w:p>
        </w:tc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3E013FE5" w14:textId="77777777" w:rsidR="000B4E8A" w:rsidRDefault="000B4E8A" w:rsidP="00A71979">
            <w:r>
              <w:rPr>
                <w:b w:val="0"/>
                <w:sz w:val="22"/>
              </w:rPr>
              <w:t xml:space="preserve">Surveying Geodesy </w:t>
            </w:r>
          </w:p>
        </w:tc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2F17641D" w14:textId="1BEE0E32" w:rsidR="000B4E8A" w:rsidRDefault="00B81935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Yes (conditional)</w:t>
            </w:r>
          </w:p>
        </w:tc>
      </w:tr>
      <w:tr w:rsidR="000B4E8A" w14:paraId="408FD542" w14:textId="2F688ADF" w:rsidTr="00B81935">
        <w:trPr>
          <w:trHeight w:val="278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752379B" w14:textId="77777777" w:rsidR="000B4E8A" w:rsidRDefault="000B4E8A" w:rsidP="00A71979">
            <w:r>
              <w:rPr>
                <w:b w:val="0"/>
                <w:sz w:val="22"/>
              </w:rPr>
              <w:t xml:space="preserve">16GES881 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482BFCA4" w14:textId="77777777" w:rsidR="000B4E8A" w:rsidRDefault="000B4E8A" w:rsidP="00A71979">
            <w:pPr>
              <w:ind w:left="1"/>
            </w:pPr>
            <w:r>
              <w:rPr>
                <w:b w:val="0"/>
                <w:sz w:val="22"/>
              </w:rPr>
              <w:t xml:space="preserve">K.A.L.P. </w:t>
            </w:r>
            <w:proofErr w:type="spellStart"/>
            <w:r>
              <w:rPr>
                <w:b w:val="0"/>
                <w:sz w:val="22"/>
              </w:rPr>
              <w:t>Rupasinghe</w:t>
            </w:r>
            <w:proofErr w:type="spellEnd"/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5A87F66B" w14:textId="77777777" w:rsidR="000B4E8A" w:rsidRDefault="000B4E8A" w:rsidP="00A71979">
            <w:r>
              <w:rPr>
                <w:b w:val="0"/>
                <w:sz w:val="22"/>
              </w:rPr>
              <w:t xml:space="preserve">Surveying  Geodesy </w:t>
            </w:r>
          </w:p>
        </w:tc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2D0554B8" w14:textId="77777777" w:rsidR="000B4E8A" w:rsidRDefault="000B4E8A" w:rsidP="00A71979">
            <w:r>
              <w:rPr>
                <w:b w:val="0"/>
                <w:sz w:val="22"/>
              </w:rPr>
              <w:t xml:space="preserve">GIS </w:t>
            </w:r>
          </w:p>
        </w:tc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58A45AC9" w14:textId="16A346E5" w:rsidR="000B4E8A" w:rsidRDefault="00B81935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yes</w:t>
            </w:r>
          </w:p>
        </w:tc>
      </w:tr>
      <w:tr w:rsidR="000B4E8A" w14:paraId="5B1CA342" w14:textId="343BBFB1" w:rsidTr="00B81935">
        <w:trPr>
          <w:trHeight w:val="281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68F52A94" w14:textId="77777777" w:rsidR="000B4E8A" w:rsidRDefault="000B4E8A" w:rsidP="00A71979">
            <w:r>
              <w:rPr>
                <w:b w:val="0"/>
                <w:sz w:val="22"/>
              </w:rPr>
              <w:t xml:space="preserve">16GES893 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206F554C" w14:textId="77777777" w:rsidR="000B4E8A" w:rsidRDefault="000B4E8A" w:rsidP="00A71979">
            <w:pPr>
              <w:ind w:left="1"/>
            </w:pPr>
            <w:proofErr w:type="spellStart"/>
            <w:r>
              <w:rPr>
                <w:b w:val="0"/>
                <w:sz w:val="22"/>
              </w:rPr>
              <w:t>N.Thinesh</w:t>
            </w:r>
            <w:proofErr w:type="spellEnd"/>
            <w:r>
              <w:rPr>
                <w:b w:val="0"/>
                <w:sz w:val="22"/>
              </w:rPr>
              <w:t xml:space="preserve"> </w:t>
            </w: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6A27FCCE" w14:textId="77777777" w:rsidR="000B4E8A" w:rsidRDefault="000B4E8A" w:rsidP="00A71979">
            <w:r>
              <w:rPr>
                <w:b w:val="0"/>
                <w:sz w:val="22"/>
              </w:rPr>
              <w:t xml:space="preserve">Not Selected for any </w:t>
            </w:r>
          </w:p>
        </w:tc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B1A4D85" w14:textId="77777777" w:rsidR="000B4E8A" w:rsidRDefault="000B4E8A" w:rsidP="00A71979">
            <w:r>
              <w:rPr>
                <w:b w:val="0"/>
                <w:sz w:val="22"/>
              </w:rPr>
              <w:t xml:space="preserve">Surveying Geodesy </w:t>
            </w:r>
          </w:p>
        </w:tc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7335A7A3" w14:textId="3E99319A" w:rsidR="000B4E8A" w:rsidRDefault="00446304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yes</w:t>
            </w:r>
          </w:p>
        </w:tc>
      </w:tr>
      <w:tr w:rsidR="000B4E8A" w14:paraId="68EE57A2" w14:textId="6C6D1D36" w:rsidTr="00B81935">
        <w:trPr>
          <w:trHeight w:val="281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3E4C1446" w14:textId="4FEDFB6C" w:rsidR="000B4E8A" w:rsidRDefault="000B4E8A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16GES866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07B287F1" w14:textId="77514129" w:rsidR="000B4E8A" w:rsidRDefault="000B4E8A" w:rsidP="00A71979">
            <w:pPr>
              <w:ind w:left="1"/>
              <w:rPr>
                <w:b w:val="0"/>
                <w:sz w:val="22"/>
              </w:rPr>
            </w:pPr>
            <w:proofErr w:type="spellStart"/>
            <w:r w:rsidRPr="006D223F">
              <w:rPr>
                <w:b w:val="0"/>
                <w:sz w:val="22"/>
              </w:rPr>
              <w:t>L.M.Y.N.Lankadhikara</w:t>
            </w:r>
            <w:proofErr w:type="spellEnd"/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6715D91A" w14:textId="56D26425" w:rsidR="000B4E8A" w:rsidRDefault="000B4E8A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Surveying Geodesy</w:t>
            </w:r>
          </w:p>
        </w:tc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4C36AF42" w14:textId="45E2DB2D" w:rsidR="000B4E8A" w:rsidRDefault="000B4E8A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RS</w:t>
            </w:r>
          </w:p>
        </w:tc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31068A58" w14:textId="10E3718C" w:rsidR="000B4E8A" w:rsidRDefault="00B81935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yes</w:t>
            </w:r>
          </w:p>
        </w:tc>
      </w:tr>
      <w:tr w:rsidR="000B4E8A" w14:paraId="40BE0AFB" w14:textId="62F610D5" w:rsidTr="00B81935">
        <w:trPr>
          <w:trHeight w:val="281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AA4C7D5" w14:textId="0818ED3E" w:rsidR="000B4E8A" w:rsidRDefault="000B4E8A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16GES833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3E92F206" w14:textId="37B87B3A" w:rsidR="000B4E8A" w:rsidRDefault="000B4E8A" w:rsidP="00A71979">
            <w:pPr>
              <w:ind w:left="1"/>
              <w:rPr>
                <w:b w:val="0"/>
                <w:sz w:val="22"/>
              </w:rPr>
            </w:pPr>
            <w:proofErr w:type="spellStart"/>
            <w:r w:rsidRPr="000B4E8A">
              <w:rPr>
                <w:b w:val="0"/>
                <w:sz w:val="22"/>
              </w:rPr>
              <w:t>K.M.M.H.Bandara</w:t>
            </w:r>
            <w:proofErr w:type="spellEnd"/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265B9A23" w14:textId="58F62D0C" w:rsidR="000B4E8A" w:rsidRDefault="000B4E8A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RS</w:t>
            </w:r>
          </w:p>
        </w:tc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2334EEE8" w14:textId="2E4F4C8E" w:rsidR="000B4E8A" w:rsidRDefault="000B4E8A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Land Management</w:t>
            </w:r>
          </w:p>
        </w:tc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4F0A46E" w14:textId="0087BDBD" w:rsidR="000B4E8A" w:rsidRDefault="00B81935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yes</w:t>
            </w:r>
          </w:p>
        </w:tc>
      </w:tr>
      <w:tr w:rsidR="000B4E8A" w14:paraId="6F71771E" w14:textId="6EE0DCC3" w:rsidTr="00B81935">
        <w:trPr>
          <w:trHeight w:val="281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55B80AB6" w14:textId="794B14C4" w:rsidR="000B4E8A" w:rsidRDefault="000B4E8A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16GES849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07FC58E" w14:textId="0C33D6E2" w:rsidR="000B4E8A" w:rsidRDefault="000B4E8A" w:rsidP="00A71979">
            <w:pPr>
              <w:ind w:left="1"/>
              <w:rPr>
                <w:b w:val="0"/>
                <w:sz w:val="22"/>
              </w:rPr>
            </w:pPr>
            <w:proofErr w:type="spellStart"/>
            <w:r w:rsidRPr="000B4E8A">
              <w:rPr>
                <w:b w:val="0"/>
                <w:sz w:val="22"/>
              </w:rPr>
              <w:t>K.P.M.G.Gunathilaka</w:t>
            </w:r>
            <w:proofErr w:type="spellEnd"/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0CA9F79" w14:textId="69BD417E" w:rsidR="000B4E8A" w:rsidRDefault="000B4E8A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RS</w:t>
            </w:r>
          </w:p>
        </w:tc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485491FD" w14:textId="1FDF07DE" w:rsidR="000B4E8A" w:rsidRDefault="000B4E8A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GIS</w:t>
            </w:r>
          </w:p>
        </w:tc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438205A6" w14:textId="2832FBD7" w:rsidR="000B4E8A" w:rsidRDefault="00B81935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 xml:space="preserve">Yes </w:t>
            </w:r>
          </w:p>
        </w:tc>
      </w:tr>
      <w:tr w:rsidR="000B4E8A" w14:paraId="363547E5" w14:textId="6E1F7EDA" w:rsidTr="00B81935">
        <w:trPr>
          <w:trHeight w:val="349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6EF39C6D" w14:textId="5C6D96A0" w:rsidR="000B4E8A" w:rsidRDefault="000F1F98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16GES830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2C4FC69" w14:textId="5D1711DD" w:rsidR="000B4E8A" w:rsidRDefault="000F1F98" w:rsidP="00A71979">
            <w:pPr>
              <w:ind w:left="1"/>
              <w:rPr>
                <w:b w:val="0"/>
                <w:sz w:val="22"/>
              </w:rPr>
            </w:pPr>
            <w:r w:rsidRPr="000F1F98">
              <w:rPr>
                <w:b w:val="0"/>
                <w:sz w:val="22"/>
              </w:rPr>
              <w:t xml:space="preserve">S. </w:t>
            </w:r>
            <w:proofErr w:type="spellStart"/>
            <w:r w:rsidRPr="000F1F98">
              <w:rPr>
                <w:b w:val="0"/>
                <w:sz w:val="22"/>
              </w:rPr>
              <w:t>Aparajuthan</w:t>
            </w:r>
            <w:proofErr w:type="spellEnd"/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2A13F088" w14:textId="1CC21CD7" w:rsidR="000B4E8A" w:rsidRDefault="000F1F98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LM</w:t>
            </w:r>
          </w:p>
        </w:tc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59FF6793" w14:textId="6F364099" w:rsidR="000B4E8A" w:rsidRDefault="000F1F98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RS</w:t>
            </w:r>
          </w:p>
        </w:tc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49527153" w14:textId="1ED6CC7B" w:rsidR="000B4E8A" w:rsidRDefault="00B81935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Yes(conditional)</w:t>
            </w:r>
          </w:p>
        </w:tc>
      </w:tr>
      <w:tr w:rsidR="000B4E8A" w14:paraId="59A9E9D4" w14:textId="7AD24801" w:rsidTr="00B81935">
        <w:trPr>
          <w:trHeight w:val="281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3513FFB2" w14:textId="1E3C92FD" w:rsidR="000B4E8A" w:rsidRDefault="000F1F98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16GES900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5B4531E5" w14:textId="11131FFC" w:rsidR="000B4E8A" w:rsidRDefault="000F1F98" w:rsidP="00A71979">
            <w:pPr>
              <w:ind w:left="1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 xml:space="preserve">KC </w:t>
            </w:r>
            <w:proofErr w:type="spellStart"/>
            <w:r>
              <w:rPr>
                <w:b w:val="0"/>
                <w:sz w:val="22"/>
              </w:rPr>
              <w:t>Wijesekara</w:t>
            </w:r>
            <w:proofErr w:type="spellEnd"/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0897FD0E" w14:textId="13FF9B87" w:rsidR="000B4E8A" w:rsidRDefault="000F1F98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RS</w:t>
            </w:r>
          </w:p>
        </w:tc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49D3B3EA" w14:textId="7012E1D5" w:rsidR="000B4E8A" w:rsidRDefault="000F1F98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GIS</w:t>
            </w:r>
          </w:p>
        </w:tc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702139CF" w14:textId="6795EF2D" w:rsidR="000B4E8A" w:rsidRDefault="00B81935" w:rsidP="00A71979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 xml:space="preserve">Yes </w:t>
            </w:r>
          </w:p>
        </w:tc>
      </w:tr>
    </w:tbl>
    <w:p w14:paraId="74B000CD" w14:textId="551FE0AB" w:rsidR="00B3205F" w:rsidRDefault="00B3205F" w:rsidP="00A71979">
      <w:pPr>
        <w:rPr>
          <w:b w:val="0"/>
          <w:sz w:val="22"/>
        </w:rPr>
      </w:pPr>
    </w:p>
    <w:p w14:paraId="42FAF1A3" w14:textId="08E0E87F" w:rsidR="00B81935" w:rsidRDefault="00B81935" w:rsidP="00B81935">
      <w:pPr>
        <w:pStyle w:val="ListParagraph"/>
        <w:numPr>
          <w:ilvl w:val="0"/>
          <w:numId w:val="1"/>
        </w:numPr>
      </w:pPr>
      <w:r>
        <w:t xml:space="preserve">IDSS </w:t>
      </w:r>
      <w:proofErr w:type="spellStart"/>
      <w:r>
        <w:t>Gunarathna</w:t>
      </w:r>
      <w:proofErr w:type="spellEnd"/>
      <w:r>
        <w:t xml:space="preserve"> 16GES847 –</w:t>
      </w:r>
      <w:r w:rsidR="00966F55">
        <w:t xml:space="preserve"> Conditio</w:t>
      </w:r>
      <w:r>
        <w:t xml:space="preserve">nal offer for GIS or </w:t>
      </w:r>
      <w:r w:rsidR="00966F55">
        <w:t xml:space="preserve">Unconditional offer for </w:t>
      </w:r>
      <w:r>
        <w:t>RS</w:t>
      </w:r>
      <w:bookmarkStart w:id="0" w:name="_GoBack"/>
      <w:bookmarkEnd w:id="0"/>
    </w:p>
    <w:sectPr w:rsidR="00B81935">
      <w:pgSz w:w="11906" w:h="16838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9D44A1F"/>
    <w:multiLevelType w:val="hybridMultilevel"/>
    <w:tmpl w:val="59DCAE54"/>
    <w:lvl w:ilvl="0" w:tplc="33B8A1A8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  <w:b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NjYxszQzNDYBEko6SsGpxcWZ+XkgBUa1ACougpQsAAAA"/>
  </w:docVars>
  <w:rsids>
    <w:rsidRoot w:val="00B3205F"/>
    <w:rsid w:val="000B4E8A"/>
    <w:rsid w:val="000F1F98"/>
    <w:rsid w:val="000F7484"/>
    <w:rsid w:val="00361CC4"/>
    <w:rsid w:val="0038550A"/>
    <w:rsid w:val="00446304"/>
    <w:rsid w:val="00512F30"/>
    <w:rsid w:val="006D223F"/>
    <w:rsid w:val="00763E8A"/>
    <w:rsid w:val="007E613C"/>
    <w:rsid w:val="00966F55"/>
    <w:rsid w:val="00A71979"/>
    <w:rsid w:val="00B3205F"/>
    <w:rsid w:val="00B81935"/>
    <w:rsid w:val="00F12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B40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B8193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B819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bukkanage, Dilruk (PCL)</dc:creator>
  <cp:lastModifiedBy>Survey Department</cp:lastModifiedBy>
  <cp:revision>2</cp:revision>
  <dcterms:created xsi:type="dcterms:W3CDTF">2022-02-01T06:57:00Z</dcterms:created>
  <dcterms:modified xsi:type="dcterms:W3CDTF">2022-02-01T06:57:00Z</dcterms:modified>
</cp:coreProperties>
</file>